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r>
        <w:t>Npx create-react-app linkedin –template redux</w:t>
      </w:r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ui/core</w:t>
      </w:r>
    </w:p>
    <w:p w:rsidR="009B0F4F" w:rsidRDefault="009B0F4F">
      <w:r>
        <w:t>Yarn add @material-ui/icons</w:t>
      </w:r>
    </w:p>
    <w:p w:rsidR="00A62713" w:rsidRDefault="00A62713">
      <w:r>
        <w:t>Yarn add</w:t>
      </w:r>
      <w:r w:rsidR="00106C85">
        <w:t xml:space="preserve"> </w:t>
      </w:r>
      <w:r w:rsidR="00106C85" w:rsidRPr="00106C85">
        <w:t>firebase@^8.10.0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i) capital as we are passing material-ui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r>
        <w:t>align items work with flexbox, flex direction row or colum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headerOp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recentIte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hash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botto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js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fullstack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post__body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post__body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Default="00FB3398">
      <w:r>
        <w:t>Firebase for authentication and db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Default="00FB3398"/>
    <w:p w:rsidR="00DD0A0B" w:rsidRDefault="004376DA">
      <w:r>
        <w:t xml:space="preserve">Firebase </w:t>
      </w:r>
      <w:r w:rsidR="00DD0A0B">
        <w:t>update</w:t>
      </w:r>
      <w:r>
        <w:t xml:space="preserve"> and collection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Default="002B0323">
      <w:r>
        <w:t>Getting and updating data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Default="004376DA">
      <w: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Default="004376DA"/>
    <w:p w:rsidR="00D94BDE" w:rsidRDefault="00D94BDE">
      <w:r>
        <w:t>Redux:</w:t>
      </w:r>
    </w:p>
    <w:p w:rsidR="00D94BDE" w:rsidRDefault="00D94BDE">
      <w:r>
        <w:rPr>
          <w:noProof/>
        </w:rPr>
        <w:lastRenderedPageBreak/>
        <w:drawing>
          <wp:inline distT="0" distB="0" distL="0" distR="0" wp14:anchorId="084A6233" wp14:editId="63B13F3E">
            <wp:extent cx="5943600" cy="40487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087" w:rsidRDefault="00307087">
      <w:r>
        <w:t>Image css: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7087" w:rsidRDefault="00307087"/>
    <w:p w:rsidR="007B5CDA" w:rsidRDefault="007B5CDA">
      <w:r>
        <w:t>S</w:t>
      </w:r>
      <w:r w:rsidR="002150AD">
        <w:t xml:space="preserve">ignup </w:t>
      </w:r>
      <w:r>
        <w:t>or Register PAGE:</w:t>
      </w:r>
    </w:p>
    <w:p w:rsidR="00E046CA" w:rsidRDefault="00E046CA">
      <w:r>
        <w:t xml:space="preserve">Repo URL: </w:t>
      </w:r>
      <w:r w:rsidR="0032210D" w:rsidRPr="0032210D">
        <w:t>https://github.com/MUHAMMAD-MUNEEB-WASEEM/linkedin-Social-media.git</w:t>
      </w:r>
    </w:p>
    <w:p w:rsidR="002568EF" w:rsidRDefault="002568EF">
      <w:r>
        <w:t>REDUX:</w:t>
      </w:r>
    </w:p>
    <w:p w:rsidR="002568EF" w:rsidRDefault="002568EF">
      <w:r>
        <w:t>Stor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./userSlice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Default="002568EF"/>
    <w:p w:rsidR="002568EF" w:rsidRDefault="002568EF">
      <w:r>
        <w:t>userSlic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initialState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s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selectCoun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Default="00B32316"/>
    <w:p w:rsidR="00B32316" w:rsidRDefault="00B32316">
      <w:r>
        <w:t>firebase.js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5E772E" w:rsidRDefault="005E772E">
      <w:r>
        <w:t>App.js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Feed/Feed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Header/Heade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Login/Login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firebas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redux/userSlic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to maintain login functionality on page refresh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onAuthStateChang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logged in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})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is logged out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},[]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*if user is not present, then show login page8*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__body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Default="005E772E"/>
    <w:p w:rsidR="00E1332E" w:rsidRDefault="00E1332E">
      <w:r>
        <w:t>Login component:</w:t>
      </w:r>
    </w:p>
    <w:p w:rsidR="00E1332E" w:rsidRDefault="00E1332E">
      <w:r>
        <w:t>Login.js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redux/userSlice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Please enter a full name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reateUserWithEmailAnd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pdateProfil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//values taken from redux stored from signup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ignInWithEmailAnd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https://www.seekpng.com/png/full/802-8024287_advertise-on-linkedin-transparent-linkedin-logo-vector.png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Full name (required if registering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rofile pic URL (optional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Not a member?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__register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Register Now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Default="00E1332E"/>
    <w:p w:rsidR="00643098" w:rsidRDefault="00643098">
      <w:r>
        <w:t>We can find all user in firebase authentication users section</w:t>
      </w:r>
      <w:bookmarkStart w:id="0" w:name="_GoBack"/>
      <w:bookmarkEnd w:id="0"/>
    </w:p>
    <w:p w:rsidR="00E1332E" w:rsidRDefault="00E1332E">
      <w:r>
        <w:t>Login.css</w:t>
      </w:r>
      <w:r w:rsidR="00B32316">
        <w:t>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6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074b1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__regis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177b7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7B5CDA" w:rsidRDefault="00097A0B">
      <w:r>
        <w:t>For logout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.css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images/linkedin.png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6A9955"/>
          <w:sz w:val="21"/>
          <w:szCs w:val="21"/>
        </w:rPr>
        <w:t>//material ui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earch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Search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Options/HeaderOption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ome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Hom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SupervisorAccoun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BusinessCenter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hat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Cha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Notification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redux/userSlic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uncti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()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lef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search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righ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ome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y Network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Jobs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Cha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ssagin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Notificati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ttps://whatsapp-mern-fullstack.web.app/static/media/my%20image3jpg.f2592b34.jp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>
      <w:r>
        <w:t>HeaderOptions.js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uncti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title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/>
    <w:p w:rsidR="00BC2D33" w:rsidRDefault="00BC2D33"/>
    <w:p w:rsidR="00BC2D33" w:rsidRPr="002C5172" w:rsidRDefault="00BC2D33"/>
    <w:sectPr w:rsidR="00BC2D33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097A0B"/>
    <w:rsid w:val="00106C85"/>
    <w:rsid w:val="002150AD"/>
    <w:rsid w:val="002568EF"/>
    <w:rsid w:val="002B0323"/>
    <w:rsid w:val="002C5172"/>
    <w:rsid w:val="00307087"/>
    <w:rsid w:val="0032210D"/>
    <w:rsid w:val="004376DA"/>
    <w:rsid w:val="005E772E"/>
    <w:rsid w:val="00643098"/>
    <w:rsid w:val="00695F62"/>
    <w:rsid w:val="00746504"/>
    <w:rsid w:val="0077220F"/>
    <w:rsid w:val="007B0868"/>
    <w:rsid w:val="007B5CDA"/>
    <w:rsid w:val="009B0F4F"/>
    <w:rsid w:val="00A62713"/>
    <w:rsid w:val="00B32316"/>
    <w:rsid w:val="00B3524D"/>
    <w:rsid w:val="00BC2D33"/>
    <w:rsid w:val="00D5054D"/>
    <w:rsid w:val="00D66F04"/>
    <w:rsid w:val="00D94BDE"/>
    <w:rsid w:val="00DD0A0B"/>
    <w:rsid w:val="00E046CA"/>
    <w:rsid w:val="00E1332E"/>
    <w:rsid w:val="00E177C5"/>
    <w:rsid w:val="00E3626B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2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1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6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0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3</Pages>
  <Words>1767</Words>
  <Characters>100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0</cp:revision>
  <dcterms:created xsi:type="dcterms:W3CDTF">2021-09-20T10:30:00Z</dcterms:created>
  <dcterms:modified xsi:type="dcterms:W3CDTF">2021-09-21T16:09:00Z</dcterms:modified>
</cp:coreProperties>
</file>